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B8DC" w14:textId="77777777" w:rsidR="00F34FD9" w:rsidRDefault="00F34FD9" w:rsidP="00FF7B93">
      <w:pPr>
        <w:pStyle w:val="Heading1"/>
        <w:jc w:val="center"/>
        <w:rPr>
          <w:b/>
          <w:bCs/>
          <w:sz w:val="36"/>
          <w:szCs w:val="36"/>
        </w:rPr>
      </w:pPr>
    </w:p>
    <w:p w14:paraId="4C81175F" w14:textId="45F5C4B2" w:rsidR="00006477" w:rsidRPr="00C11756" w:rsidRDefault="00C11756" w:rsidP="00FF7B93">
      <w:pPr>
        <w:pStyle w:val="Heading1"/>
        <w:jc w:val="center"/>
        <w:rPr>
          <w:b/>
          <w:bCs/>
          <w:sz w:val="36"/>
          <w:szCs w:val="36"/>
        </w:rPr>
      </w:pPr>
      <w:r w:rsidRPr="00C11756">
        <w:rPr>
          <w:b/>
          <w:bCs/>
          <w:sz w:val="36"/>
          <w:szCs w:val="36"/>
        </w:rPr>
        <w:t xml:space="preserve">Letter of </w:t>
      </w:r>
      <w:r w:rsidR="00FF7B93" w:rsidRPr="00C11756">
        <w:rPr>
          <w:b/>
          <w:bCs/>
          <w:sz w:val="36"/>
          <w:szCs w:val="36"/>
        </w:rPr>
        <w:t>Authorization</w:t>
      </w:r>
    </w:p>
    <w:p w14:paraId="0F6A78D9" w14:textId="77777777" w:rsidR="00C11756" w:rsidRDefault="00C11756" w:rsidP="00C117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7357D1" w:rsidRPr="00FF7B93" w14:paraId="24ECD7FE" w14:textId="77777777" w:rsidTr="007357D1">
        <w:tc>
          <w:tcPr>
            <w:tcW w:w="2830" w:type="dxa"/>
          </w:tcPr>
          <w:p w14:paraId="56455255" w14:textId="77777777" w:rsidR="007357D1" w:rsidRPr="00FF7B93" w:rsidRDefault="007357D1" w:rsidP="007958E3">
            <w:r w:rsidRPr="00FF7B93">
              <w:t>Date:</w:t>
            </w:r>
          </w:p>
        </w:tc>
        <w:tc>
          <w:tcPr>
            <w:tcW w:w="6520" w:type="dxa"/>
          </w:tcPr>
          <w:p w14:paraId="33FA5071" w14:textId="1FBE65AB" w:rsidR="007357D1" w:rsidRPr="00800DC5" w:rsidRDefault="00800DC5" w:rsidP="007958E3">
            <w:pPr>
              <w:rPr>
                <w:highlight w:val="yellow"/>
              </w:rPr>
            </w:pPr>
            <w:proofErr w:type="spellStart"/>
            <w:r>
              <w:rPr>
                <w:highlight w:val="yellow"/>
              </w:rPr>
              <w:t>xxxxxxxx</w:t>
            </w:r>
            <w:proofErr w:type="spellEnd"/>
          </w:p>
        </w:tc>
      </w:tr>
      <w:tr w:rsidR="007357D1" w:rsidRPr="00FF7B93" w14:paraId="4ABA3533" w14:textId="77777777" w:rsidTr="007357D1">
        <w:tc>
          <w:tcPr>
            <w:tcW w:w="2830" w:type="dxa"/>
          </w:tcPr>
          <w:p w14:paraId="00576979" w14:textId="77777777" w:rsidR="007357D1" w:rsidRPr="00FF7B93" w:rsidRDefault="007357D1" w:rsidP="007958E3">
            <w:r w:rsidRPr="00FF7B93">
              <w:t>From (Company Name):</w:t>
            </w:r>
          </w:p>
        </w:tc>
        <w:tc>
          <w:tcPr>
            <w:tcW w:w="6520" w:type="dxa"/>
          </w:tcPr>
          <w:p w14:paraId="2D26F60E" w14:textId="4D359F8A" w:rsidR="007357D1" w:rsidRPr="00800DC5" w:rsidRDefault="00F34FD9" w:rsidP="007958E3">
            <w:pPr>
              <w:rPr>
                <w:highlight w:val="yellow"/>
              </w:rPr>
            </w:pPr>
            <w:r w:rsidRPr="00800DC5">
              <w:rPr>
                <w:highlight w:val="yellow"/>
              </w:rPr>
              <w:t>End-client Company Name</w:t>
            </w:r>
          </w:p>
        </w:tc>
      </w:tr>
      <w:tr w:rsidR="007357D1" w:rsidRPr="00FF7B93" w14:paraId="2FEB0469" w14:textId="77777777" w:rsidTr="007357D1">
        <w:tc>
          <w:tcPr>
            <w:tcW w:w="2830" w:type="dxa"/>
          </w:tcPr>
          <w:p w14:paraId="3776D353" w14:textId="77777777" w:rsidR="007357D1" w:rsidRPr="00FF7B93" w:rsidRDefault="007357D1" w:rsidP="007958E3">
            <w:r w:rsidRPr="00FF7B93">
              <w:t>Registration Number:</w:t>
            </w:r>
          </w:p>
        </w:tc>
        <w:tc>
          <w:tcPr>
            <w:tcW w:w="6520" w:type="dxa"/>
          </w:tcPr>
          <w:p w14:paraId="6497D59E" w14:textId="2CBCF19F" w:rsidR="007357D1" w:rsidRPr="00800DC5" w:rsidRDefault="00F34FD9" w:rsidP="007958E3">
            <w:pPr>
              <w:rPr>
                <w:highlight w:val="yellow"/>
              </w:rPr>
            </w:pPr>
            <w:r w:rsidRPr="00800DC5">
              <w:rPr>
                <w:highlight w:val="yellow"/>
              </w:rPr>
              <w:t>End-client Company Registration number</w:t>
            </w:r>
          </w:p>
        </w:tc>
      </w:tr>
    </w:tbl>
    <w:p w14:paraId="68EA4726" w14:textId="77777777" w:rsidR="00C11756" w:rsidRDefault="00C11756" w:rsidP="00C11756"/>
    <w:p w14:paraId="7EB87822" w14:textId="77777777" w:rsidR="00C11756" w:rsidRDefault="00C11756" w:rsidP="00C11756">
      <w:pPr>
        <w:rPr>
          <w:b/>
          <w:bCs/>
        </w:rPr>
      </w:pPr>
      <w:r>
        <w:rPr>
          <w:b/>
          <w:bCs/>
        </w:rPr>
        <w:t>SUBJECT:</w:t>
      </w:r>
      <w:r>
        <w:t xml:space="preserve"> </w:t>
      </w:r>
      <w:r>
        <w:rPr>
          <w:b/>
          <w:bCs/>
        </w:rPr>
        <w:t>Number Porting Request</w:t>
      </w:r>
    </w:p>
    <w:p w14:paraId="05E5AFCF" w14:textId="77777777" w:rsidR="00C11756" w:rsidRDefault="00C11756" w:rsidP="00C11756">
      <w:pPr>
        <w:rPr>
          <w:b/>
          <w:bCs/>
        </w:rPr>
      </w:pPr>
    </w:p>
    <w:p w14:paraId="3BB9BF55" w14:textId="6D6CB7D6" w:rsidR="00C11756" w:rsidRPr="007F4598" w:rsidRDefault="00C11756" w:rsidP="00F34FD9">
      <w:pPr>
        <w:pStyle w:val="ListParagraph"/>
        <w:numPr>
          <w:ilvl w:val="0"/>
          <w:numId w:val="2"/>
        </w:numPr>
        <w:jc w:val="both"/>
      </w:pPr>
      <w:r w:rsidRPr="007F4598">
        <w:t xml:space="preserve">The undersigned authorizes </w:t>
      </w:r>
      <w:r w:rsidR="4371EB86" w:rsidRPr="007F4598">
        <w:rPr>
          <w:b/>
          <w:bCs/>
        </w:rPr>
        <w:t>Toku</w:t>
      </w:r>
      <w:r w:rsidRPr="007F4598">
        <w:rPr>
          <w:b/>
          <w:bCs/>
        </w:rPr>
        <w:t xml:space="preserve"> Pte Ltd </w:t>
      </w:r>
      <w:r w:rsidRPr="007F4598">
        <w:t xml:space="preserve">to engage with </w:t>
      </w:r>
      <w:r w:rsidR="007357D1" w:rsidRPr="007F4598">
        <w:rPr>
          <w:u w:val="single"/>
        </w:rPr>
        <w:t>Singtel</w:t>
      </w:r>
      <w:r w:rsidR="00032565" w:rsidRPr="007F4598">
        <w:t xml:space="preserve"> </w:t>
      </w:r>
      <w:r w:rsidRPr="007F4598">
        <w:t xml:space="preserve">to activate the following number range </w:t>
      </w:r>
      <w:r w:rsidR="009676A5" w:rsidRPr="007F4598">
        <w:rPr>
          <w:b/>
          <w:bCs/>
          <w:color w:val="000000"/>
          <w:highlight w:val="yellow"/>
          <w:lang w:eastAsia="en-GB"/>
        </w:rPr>
        <w:t>656xxxxxxx-656xxxxxxx</w:t>
      </w:r>
      <w:r w:rsidRPr="007F4598">
        <w:t xml:space="preserve"> </w:t>
      </w:r>
      <w:proofErr w:type="gramStart"/>
      <w:r w:rsidRPr="007F4598">
        <w:t>at the earliest possible date</w:t>
      </w:r>
      <w:proofErr w:type="gramEnd"/>
      <w:r w:rsidRPr="007F4598">
        <w:t xml:space="preserve">, in order to use telephony services at their premises with the following Business Registration Address: </w:t>
      </w:r>
      <w:r w:rsidR="00F34FD9" w:rsidRPr="007F4598">
        <w:t>_</w:t>
      </w:r>
      <w:proofErr w:type="spellStart"/>
      <w:r w:rsidR="00800DC5" w:rsidRPr="007F4598">
        <w:rPr>
          <w:highlight w:val="yellow"/>
        </w:rPr>
        <w:t>xxxxxxxxxxxxxxxxxx</w:t>
      </w:r>
      <w:proofErr w:type="spellEnd"/>
      <w:r w:rsidR="00F34FD9" w:rsidRPr="007F4598">
        <w:t>_</w:t>
      </w:r>
    </w:p>
    <w:p w14:paraId="5FEDE63C" w14:textId="77777777" w:rsidR="00C11756" w:rsidRPr="00C11756" w:rsidRDefault="00C11756" w:rsidP="00C11756">
      <w:pPr>
        <w:pStyle w:val="ListParagraph"/>
      </w:pPr>
    </w:p>
    <w:p w14:paraId="6BD09587" w14:textId="396F1260" w:rsidR="007357D1" w:rsidRDefault="00C11756" w:rsidP="00C11756">
      <w:pPr>
        <w:pStyle w:val="ListParagraph"/>
        <w:numPr>
          <w:ilvl w:val="0"/>
          <w:numId w:val="2"/>
        </w:numPr>
      </w:pPr>
      <w:r>
        <w:t>The above DDI number range will be Unlisted in the Telephone Directory unless it is specified in this form</w:t>
      </w:r>
      <w:r w:rsidR="007357D1">
        <w:t xml:space="preserve">.    </w:t>
      </w:r>
    </w:p>
    <w:p w14:paraId="48BB79FA" w14:textId="12E924BF" w:rsidR="00C11756" w:rsidRDefault="007F4598" w:rsidP="00800DC5">
      <w:pPr>
        <w:ind w:left="720"/>
      </w:pPr>
      <w:r>
        <w:t>Numbers to be ported (if above space is not sufficient)</w:t>
      </w:r>
    </w:p>
    <w:p w14:paraId="153377CD" w14:textId="2AAD1C13" w:rsidR="007F4598" w:rsidRPr="007F4598" w:rsidRDefault="007F4598" w:rsidP="007F4598">
      <w:pPr>
        <w:pStyle w:val="ListParagraph"/>
        <w:numPr>
          <w:ilvl w:val="0"/>
          <w:numId w:val="3"/>
        </w:numPr>
        <w:rPr>
          <w:highlight w:val="yellow"/>
        </w:rPr>
      </w:pPr>
      <w:r w:rsidRPr="007F4598">
        <w:rPr>
          <w:highlight w:val="yellow"/>
        </w:rPr>
        <w:t xml:space="preserve">656xxx </w:t>
      </w:r>
      <w:proofErr w:type="spellStart"/>
      <w:r w:rsidRPr="007F4598">
        <w:rPr>
          <w:highlight w:val="yellow"/>
        </w:rPr>
        <w:t>xxxx</w:t>
      </w:r>
      <w:proofErr w:type="spellEnd"/>
      <w:r w:rsidRPr="007F4598">
        <w:rPr>
          <w:highlight w:val="yellow"/>
        </w:rPr>
        <w:t xml:space="preserve">- 656xxx </w:t>
      </w:r>
      <w:proofErr w:type="spellStart"/>
      <w:r w:rsidRPr="007F4598">
        <w:rPr>
          <w:highlight w:val="yellow"/>
        </w:rPr>
        <w:t>xxxx</w:t>
      </w:r>
      <w:proofErr w:type="spellEnd"/>
    </w:p>
    <w:p w14:paraId="65CDDEB4" w14:textId="793F5466" w:rsidR="007F4598" w:rsidRPr="007F4598" w:rsidRDefault="007F4598" w:rsidP="007F4598">
      <w:pPr>
        <w:pStyle w:val="ListParagraph"/>
        <w:numPr>
          <w:ilvl w:val="0"/>
          <w:numId w:val="3"/>
        </w:numPr>
        <w:rPr>
          <w:highlight w:val="yellow"/>
        </w:rPr>
      </w:pPr>
      <w:r w:rsidRPr="007F4598">
        <w:rPr>
          <w:highlight w:val="yellow"/>
        </w:rPr>
        <w:t>6</w:t>
      </w:r>
      <w:r w:rsidRPr="007F4598">
        <w:rPr>
          <w:highlight w:val="yellow"/>
        </w:rPr>
        <w:t xml:space="preserve">56xxx </w:t>
      </w:r>
      <w:proofErr w:type="spellStart"/>
      <w:r w:rsidRPr="007F4598">
        <w:rPr>
          <w:highlight w:val="yellow"/>
        </w:rPr>
        <w:t>xxxx</w:t>
      </w:r>
      <w:proofErr w:type="spellEnd"/>
      <w:r w:rsidRPr="007F4598">
        <w:rPr>
          <w:highlight w:val="yellow"/>
        </w:rPr>
        <w:t xml:space="preserve">- 656xxx </w:t>
      </w:r>
      <w:proofErr w:type="spellStart"/>
      <w:r w:rsidRPr="007F4598">
        <w:rPr>
          <w:highlight w:val="yellow"/>
        </w:rPr>
        <w:t>xxxx</w:t>
      </w:r>
      <w:proofErr w:type="spellEnd"/>
    </w:p>
    <w:p w14:paraId="5B4350AC" w14:textId="25E5994D" w:rsidR="00C11756" w:rsidRDefault="00C11756" w:rsidP="007F4598">
      <w:pPr>
        <w:pStyle w:val="ListParagraph"/>
        <w:ind w:left="1440"/>
      </w:pPr>
    </w:p>
    <w:p w14:paraId="146FF7DA" w14:textId="0F39DAE0" w:rsidR="007357D1" w:rsidRDefault="007357D1" w:rsidP="00C11756"/>
    <w:p w14:paraId="398E70C8" w14:textId="28898558" w:rsidR="009676A5" w:rsidRDefault="009676A5" w:rsidP="00C11756"/>
    <w:p w14:paraId="3ECD4EE5" w14:textId="77777777" w:rsidR="009676A5" w:rsidRDefault="009676A5" w:rsidP="00C11756"/>
    <w:p w14:paraId="3407D699" w14:textId="77777777" w:rsidR="007357D1" w:rsidRDefault="007357D1" w:rsidP="00C11756"/>
    <w:p w14:paraId="407AC30E" w14:textId="23404243" w:rsidR="00C11756" w:rsidRDefault="007357D1" w:rsidP="00C11756">
      <w:pPr>
        <w:rPr>
          <w:u w:val="single"/>
        </w:rPr>
      </w:pPr>
      <w:r>
        <w:rPr>
          <w:u w:val="single"/>
        </w:rPr>
        <w:t>____________________________________</w:t>
      </w:r>
      <w:r w:rsidR="00C11756">
        <w:rPr>
          <w:u w:val="single"/>
        </w:rPr>
        <w:t xml:space="preserve">                                                                                 </w:t>
      </w:r>
    </w:p>
    <w:p w14:paraId="6806ADB5" w14:textId="77167AA0" w:rsidR="00C11756" w:rsidRDefault="00C11756" w:rsidP="00C11756">
      <w:r>
        <w:t>(Signature</w:t>
      </w:r>
      <w:r w:rsidR="007357D1">
        <w:t xml:space="preserve"> above the line</w:t>
      </w:r>
      <w:r>
        <w:t>)</w:t>
      </w:r>
    </w:p>
    <w:p w14:paraId="1661F9B6" w14:textId="5C3E1367" w:rsidR="00C11756" w:rsidRPr="00800DC5" w:rsidRDefault="00C11756" w:rsidP="00C11756">
      <w:pPr>
        <w:rPr>
          <w:highlight w:val="yellow"/>
        </w:rPr>
      </w:pPr>
      <w:r w:rsidRPr="00800DC5">
        <w:rPr>
          <w:highlight w:val="yellow"/>
        </w:rPr>
        <w:t>Name</w:t>
      </w:r>
      <w:r w:rsidR="007357D1" w:rsidRPr="00800DC5">
        <w:rPr>
          <w:highlight w:val="yellow"/>
        </w:rPr>
        <w:t>: _______________________________</w:t>
      </w:r>
    </w:p>
    <w:p w14:paraId="187456F8" w14:textId="19413440" w:rsidR="00C11756" w:rsidRPr="00800DC5" w:rsidRDefault="00C11756" w:rsidP="00C11756">
      <w:pPr>
        <w:rPr>
          <w:highlight w:val="yellow"/>
        </w:rPr>
      </w:pPr>
      <w:r w:rsidRPr="00800DC5">
        <w:rPr>
          <w:highlight w:val="yellow"/>
        </w:rPr>
        <w:t>Title</w:t>
      </w:r>
      <w:r w:rsidR="007357D1" w:rsidRPr="00800DC5">
        <w:rPr>
          <w:highlight w:val="yellow"/>
        </w:rPr>
        <w:t>: ________________________________</w:t>
      </w:r>
    </w:p>
    <w:p w14:paraId="248D1A15" w14:textId="29E6547B" w:rsidR="00C11756" w:rsidRPr="00800DC5" w:rsidRDefault="00C11756" w:rsidP="00C11756">
      <w:pPr>
        <w:rPr>
          <w:highlight w:val="yellow"/>
        </w:rPr>
      </w:pPr>
      <w:r w:rsidRPr="00800DC5">
        <w:rPr>
          <w:highlight w:val="yellow"/>
        </w:rPr>
        <w:t>Company Name</w:t>
      </w:r>
      <w:r w:rsidR="007357D1" w:rsidRPr="00800DC5">
        <w:rPr>
          <w:highlight w:val="yellow"/>
        </w:rPr>
        <w:t>: _______________________</w:t>
      </w:r>
    </w:p>
    <w:p w14:paraId="542E640E" w14:textId="29BB97DD" w:rsidR="00C11756" w:rsidRPr="00C11756" w:rsidRDefault="00C11756" w:rsidP="00C11756">
      <w:r w:rsidRPr="00800DC5">
        <w:rPr>
          <w:highlight w:val="yellow"/>
        </w:rPr>
        <w:t>Company Stamp</w:t>
      </w:r>
      <w:r w:rsidR="00F34FD9">
        <w:t>:</w:t>
      </w:r>
    </w:p>
    <w:sectPr w:rsidR="00C11756" w:rsidRPr="00C1175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CC8E4" w14:textId="77777777" w:rsidR="00CD367F" w:rsidRDefault="00CD367F" w:rsidP="00FF7B93">
      <w:pPr>
        <w:spacing w:after="0" w:line="240" w:lineRule="auto"/>
      </w:pPr>
      <w:r>
        <w:separator/>
      </w:r>
    </w:p>
  </w:endnote>
  <w:endnote w:type="continuationSeparator" w:id="0">
    <w:p w14:paraId="097A3452" w14:textId="77777777" w:rsidR="00CD367F" w:rsidRDefault="00CD367F" w:rsidP="00FF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36D05" w14:textId="77777777" w:rsidR="00CD367F" w:rsidRDefault="00CD367F" w:rsidP="00FF7B93">
      <w:pPr>
        <w:spacing w:after="0" w:line="240" w:lineRule="auto"/>
      </w:pPr>
      <w:r>
        <w:separator/>
      </w:r>
    </w:p>
  </w:footnote>
  <w:footnote w:type="continuationSeparator" w:id="0">
    <w:p w14:paraId="1CF29078" w14:textId="77777777" w:rsidR="00CD367F" w:rsidRDefault="00CD367F" w:rsidP="00FF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59703" w14:textId="77777777" w:rsidR="007F4598" w:rsidRDefault="007F4598">
    <w:pPr>
      <w:pStyle w:val="Header"/>
      <w:rPr>
        <w:lang w:val="en-SG"/>
      </w:rPr>
    </w:pPr>
  </w:p>
  <w:p w14:paraId="20F36F1A" w14:textId="6271BCD1" w:rsidR="00FF7B93" w:rsidRDefault="00F34FD9">
    <w:pPr>
      <w:pStyle w:val="Header"/>
      <w:rPr>
        <w:lang w:val="en-SG"/>
      </w:rPr>
    </w:pPr>
    <w:r>
      <w:rPr>
        <w:lang w:val="en-SG"/>
      </w:rPr>
      <w:t xml:space="preserve">End Client </w:t>
    </w:r>
    <w:r w:rsidR="00FF7B93">
      <w:rPr>
        <w:lang w:val="en-SG"/>
      </w:rPr>
      <w:t xml:space="preserve">Company </w:t>
    </w:r>
    <w:proofErr w:type="spellStart"/>
    <w:r w:rsidR="00FF7B93">
      <w:rPr>
        <w:lang w:val="en-SG"/>
      </w:rPr>
      <w:t>LetterHead</w:t>
    </w:r>
    <w:proofErr w:type="spellEnd"/>
  </w:p>
  <w:p w14:paraId="7302A66A" w14:textId="47B7368E" w:rsidR="007357D1" w:rsidRDefault="007357D1">
    <w:pPr>
      <w:pStyle w:val="Header"/>
      <w:rPr>
        <w:lang w:val="en-SG"/>
      </w:rPr>
    </w:pPr>
  </w:p>
  <w:p w14:paraId="5AB4BDC6" w14:textId="77777777" w:rsidR="007357D1" w:rsidRPr="00FF7B93" w:rsidRDefault="007357D1">
    <w:pPr>
      <w:pStyle w:val="Header"/>
      <w:rPr>
        <w:lang w:val="en-S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F2046"/>
    <w:multiLevelType w:val="hybridMultilevel"/>
    <w:tmpl w:val="26DC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B65B8"/>
    <w:multiLevelType w:val="hybridMultilevel"/>
    <w:tmpl w:val="7340E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86582D"/>
    <w:multiLevelType w:val="hybridMultilevel"/>
    <w:tmpl w:val="EC1EF39C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DQ2NrO0MDQwtDRU0lEKTi0uzszPAykwqQUAX2bnmSwAAAA="/>
  </w:docVars>
  <w:rsids>
    <w:rsidRoot w:val="00C11756"/>
    <w:rsid w:val="00032565"/>
    <w:rsid w:val="002336E9"/>
    <w:rsid w:val="003A151A"/>
    <w:rsid w:val="003D48B2"/>
    <w:rsid w:val="007357D1"/>
    <w:rsid w:val="007F4598"/>
    <w:rsid w:val="00800DC5"/>
    <w:rsid w:val="008D5D34"/>
    <w:rsid w:val="009676A5"/>
    <w:rsid w:val="00A85EEE"/>
    <w:rsid w:val="00B84A63"/>
    <w:rsid w:val="00C11756"/>
    <w:rsid w:val="00C2610E"/>
    <w:rsid w:val="00CD367F"/>
    <w:rsid w:val="00DC5291"/>
    <w:rsid w:val="00F34FD9"/>
    <w:rsid w:val="00F809CC"/>
    <w:rsid w:val="00F92395"/>
    <w:rsid w:val="00FF7B93"/>
    <w:rsid w:val="16065CAD"/>
    <w:rsid w:val="4371E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44AFE"/>
  <w15:chartTrackingRefBased/>
  <w15:docId w15:val="{8CD3A2DD-6119-4312-BD18-59C5A638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7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17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11756"/>
    <w:pPr>
      <w:ind w:left="720"/>
      <w:contextualSpacing/>
    </w:pPr>
  </w:style>
  <w:style w:type="table" w:styleId="TableGrid">
    <w:name w:val="Table Grid"/>
    <w:basedOn w:val="TableNormal"/>
    <w:uiPriority w:val="39"/>
    <w:rsid w:val="00C117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F7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B93"/>
  </w:style>
  <w:style w:type="paragraph" w:styleId="Footer">
    <w:name w:val="footer"/>
    <w:basedOn w:val="Normal"/>
    <w:link w:val="FooterChar"/>
    <w:uiPriority w:val="99"/>
    <w:unhideWhenUsed/>
    <w:rsid w:val="00FF7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26FB92F6DDE41BA1F7FAD97076E31" ma:contentTypeVersion="12" ma:contentTypeDescription="Create a new document." ma:contentTypeScope="" ma:versionID="af9ff8178803e0e4a299b1b1fd16f67e">
  <xsd:schema xmlns:xsd="http://www.w3.org/2001/XMLSchema" xmlns:xs="http://www.w3.org/2001/XMLSchema" xmlns:p="http://schemas.microsoft.com/office/2006/metadata/properties" xmlns:ns2="e391d0b2-61bd-40d6-958e-10da1930329e" xmlns:ns3="eed86eeb-33d3-4c38-8fa5-6c6476950712" targetNamespace="http://schemas.microsoft.com/office/2006/metadata/properties" ma:root="true" ma:fieldsID="1e6c54b912755b78b95fc028af07f437" ns2:_="" ns3:_="">
    <xsd:import namespace="e391d0b2-61bd-40d6-958e-10da1930329e"/>
    <xsd:import namespace="eed86eeb-33d3-4c38-8fa5-6c64769507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1d0b2-61bd-40d6-958e-10da19303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d86eeb-33d3-4c38-8fa5-6c64769507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9E61F-4B1B-4F3C-A04F-3957CB46E2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1d0b2-61bd-40d6-958e-10da1930329e"/>
    <ds:schemaRef ds:uri="eed86eeb-33d3-4c38-8fa5-6c64769507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4E7CF1-6486-4576-B35D-42183BA70D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F620C1-ABB1-4BBA-B5E4-29C3C8A22E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aboulle</dc:creator>
  <cp:keywords/>
  <dc:description/>
  <cp:lastModifiedBy>Andrew Tan</cp:lastModifiedBy>
  <cp:revision>5</cp:revision>
  <dcterms:created xsi:type="dcterms:W3CDTF">2020-09-07T01:46:00Z</dcterms:created>
  <dcterms:modified xsi:type="dcterms:W3CDTF">2021-06-0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26FB92F6DDE41BA1F7FAD97076E31</vt:lpwstr>
  </property>
</Properties>
</file>